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5EBCD4DB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882E52">
        <w:rPr>
          <w:rFonts w:ascii="Arial" w:hAnsi="Arial"/>
          <w:spacing w:val="0"/>
          <w:kern w:val="0"/>
          <w:sz w:val="24"/>
          <w:szCs w:val="24"/>
        </w:rPr>
        <w:t>1</w:t>
      </w:r>
      <w:r w:rsidR="001E6B2D">
        <w:rPr>
          <w:rFonts w:ascii="Arial" w:hAnsi="Arial"/>
          <w:spacing w:val="0"/>
          <w:kern w:val="0"/>
          <w:sz w:val="24"/>
          <w:szCs w:val="24"/>
        </w:rPr>
        <w:t>7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="00CE2105">
        <w:rPr>
          <w:rFonts w:ascii="Arial" w:hAnsi="Arial"/>
          <w:spacing w:val="0"/>
          <w:kern w:val="0"/>
          <w:sz w:val="24"/>
          <w:szCs w:val="24"/>
        </w:rPr>
        <w:t>na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 poskytování </w:t>
      </w:r>
      <w:r w:rsidR="00CE2105">
        <w:rPr>
          <w:rFonts w:ascii="Arial" w:hAnsi="Arial"/>
          <w:spacing w:val="0"/>
          <w:kern w:val="0"/>
          <w:sz w:val="24"/>
          <w:szCs w:val="24"/>
        </w:rPr>
        <w:t xml:space="preserve">poradenských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Trpkošem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15FBFADF" w14:textId="77777777" w:rsidR="00A10006" w:rsidRPr="004D66EA" w:rsidRDefault="00A10006" w:rsidP="00A10006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  <w:t>Konsorcium KPMG a Tekies</w:t>
      </w:r>
    </w:p>
    <w:p w14:paraId="7ED3EEC3" w14:textId="77777777" w:rsidR="00A10006" w:rsidRPr="004D66EA" w:rsidRDefault="00A10006" w:rsidP="00A10006">
      <w:pPr>
        <w:numPr>
          <w:ilvl w:val="12"/>
          <w:numId w:val="0"/>
        </w:numPr>
        <w:tabs>
          <w:tab w:val="left" w:pos="2160"/>
        </w:tabs>
        <w:spacing w:before="60"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color w:val="000000"/>
          <w:sz w:val="20"/>
          <w:szCs w:val="20"/>
        </w:rPr>
        <w:t>KPMG Česká republika, s.r.o.</w:t>
      </w:r>
    </w:p>
    <w:p w14:paraId="237BA00F" w14:textId="77777777" w:rsidR="00A10006" w:rsidRPr="004D66EA" w:rsidRDefault="00A10006" w:rsidP="00A10006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Pobřežní 648/1a, 186 00 Praha 8</w:t>
      </w:r>
    </w:p>
    <w:p w14:paraId="58B8249B" w14:textId="77777777" w:rsidR="00A10006" w:rsidRPr="004D66EA" w:rsidRDefault="00A10006" w:rsidP="00A10006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0553115</w:t>
      </w:r>
    </w:p>
    <w:p w14:paraId="2B614140" w14:textId="77777777" w:rsidR="00A10006" w:rsidRPr="004D66EA" w:rsidRDefault="00A10006" w:rsidP="00A10006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0553115</w:t>
      </w:r>
    </w:p>
    <w:p w14:paraId="4D110027" w14:textId="3C3B1DEA" w:rsidR="00A10006" w:rsidRDefault="00A10006" w:rsidP="00A10006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18"/>
          <w:szCs w:val="18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A839A2" w:rsidRPr="00A839A2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203FB216" w14:textId="77777777" w:rsidR="00A10006" w:rsidRPr="004D66EA" w:rsidRDefault="00A10006" w:rsidP="00A10006">
      <w:pPr>
        <w:pStyle w:val="Default"/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zastoupen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Martin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Hladík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prokurist</w:t>
      </w:r>
      <w:r>
        <w:rPr>
          <w:rFonts w:ascii="Arial" w:hAnsi="Arial" w:cs="Arial"/>
          <w:sz w:val="20"/>
          <w:szCs w:val="20"/>
        </w:rPr>
        <w:t>ou</w:t>
      </w:r>
    </w:p>
    <w:p w14:paraId="469FA845" w14:textId="77777777" w:rsidR="00A10006" w:rsidRPr="004D66EA" w:rsidRDefault="00A10006" w:rsidP="00A10006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Městským 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326</w:t>
      </w:r>
    </w:p>
    <w:p w14:paraId="76073455" w14:textId="77777777" w:rsidR="00A10006" w:rsidRPr="004D66EA" w:rsidRDefault="00A10006" w:rsidP="00A10006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a</w:t>
      </w:r>
    </w:p>
    <w:p w14:paraId="0D6F95D8" w14:textId="77777777" w:rsidR="00A10006" w:rsidRPr="004D66EA" w:rsidRDefault="00A10006" w:rsidP="00A10006">
      <w:pPr>
        <w:spacing w:after="0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>Poskytovatel: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r w:rsidRPr="004D66EA">
        <w:rPr>
          <w:rFonts w:ascii="Arial" w:hAnsi="Arial" w:cs="Arial"/>
          <w:b/>
          <w:bCs/>
          <w:sz w:val="20"/>
          <w:szCs w:val="20"/>
        </w:rPr>
        <w:t>Tekies s.r.o.</w:t>
      </w:r>
      <w:bookmarkEnd w:id="0"/>
    </w:p>
    <w:p w14:paraId="0CD447C7" w14:textId="77777777" w:rsidR="00A10006" w:rsidRPr="004D66EA" w:rsidRDefault="00A10006" w:rsidP="00A10006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U Nikolajky 1097/3, 150 00 Praha 5 – Smíchov,</w:t>
      </w:r>
    </w:p>
    <w:p w14:paraId="46D25BA2" w14:textId="77777777" w:rsidR="00A10006" w:rsidRPr="004D66EA" w:rsidRDefault="00A10006" w:rsidP="00A10006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0F12347D" w14:textId="77777777" w:rsidR="00A10006" w:rsidRPr="004D66EA" w:rsidRDefault="00A10006" w:rsidP="00A10006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487462B2" w14:textId="0D5686C6" w:rsidR="00A10006" w:rsidRPr="004D66EA" w:rsidRDefault="00A10006" w:rsidP="00A10006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A839A2" w:rsidRPr="00A839A2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33FB24DA" w14:textId="77777777" w:rsidR="00A10006" w:rsidRPr="004D66EA" w:rsidRDefault="00A10006" w:rsidP="00A10006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Pavl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Wimmer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jednatel</w:t>
      </w:r>
      <w:r>
        <w:rPr>
          <w:rFonts w:ascii="Arial" w:hAnsi="Arial" w:cs="Arial"/>
          <w:sz w:val="20"/>
          <w:szCs w:val="20"/>
        </w:rPr>
        <w:t>em</w:t>
      </w:r>
    </w:p>
    <w:p w14:paraId="44C17F09" w14:textId="77777777" w:rsidR="00A10006" w:rsidRPr="004D66EA" w:rsidRDefault="00A10006" w:rsidP="00A10006">
      <w:pPr>
        <w:spacing w:after="0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Pr="004D66EA">
        <w:rPr>
          <w:rFonts w:ascii="Arial" w:hAnsi="Arial" w:cs="Arial"/>
          <w:sz w:val="20"/>
          <w:szCs w:val="20"/>
        </w:rPr>
        <w:t xml:space="preserve">Městským 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297415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1" w:name="_Toc357594080"/>
      <w:bookmarkStart w:id="2" w:name="_Toc358638376"/>
      <w:bookmarkStart w:id="3" w:name="_Toc361816449"/>
      <w:bookmarkStart w:id="4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3FDBD75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CE2105">
        <w:rPr>
          <w:rFonts w:ascii="Arial" w:hAnsi="Arial" w:cs="Arial"/>
          <w:sz w:val="20"/>
          <w:szCs w:val="20"/>
        </w:rPr>
        <w:t>20</w:t>
      </w:r>
      <w:r w:rsidR="00F50734">
        <w:rPr>
          <w:rFonts w:ascii="Arial" w:hAnsi="Arial" w:cs="Arial"/>
          <w:sz w:val="20"/>
          <w:szCs w:val="20"/>
        </w:rPr>
        <w:t xml:space="preserve">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CE2105">
        <w:rPr>
          <w:rFonts w:ascii="Arial" w:hAnsi="Arial" w:cs="Arial"/>
          <w:sz w:val="20"/>
          <w:szCs w:val="20"/>
        </w:rPr>
        <w:t>na poskytování poradenských služeb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CE2105">
        <w:rPr>
          <w:rFonts w:ascii="Arial" w:hAnsi="Arial" w:cs="Arial"/>
          <w:sz w:val="20"/>
          <w:szCs w:val="20"/>
          <w:lang w:eastAsia="en-US"/>
        </w:rPr>
        <w:t>odborných poradenských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služeb.</w:t>
      </w:r>
    </w:p>
    <w:p w14:paraId="52BDD02E" w14:textId="47846D4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590024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18418D48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postupem dle čl. </w:t>
      </w:r>
      <w:r w:rsidR="00590024">
        <w:rPr>
          <w:rFonts w:ascii="Arial" w:hAnsi="Arial" w:cs="Arial"/>
          <w:sz w:val="20"/>
          <w:szCs w:val="20"/>
        </w:rPr>
        <w:t>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5" w:name="_Toc357594081"/>
      <w:bookmarkStart w:id="6" w:name="_Toc358638377"/>
      <w:bookmarkStart w:id="7" w:name="_Toc361816450"/>
      <w:bookmarkStart w:id="8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5"/>
      <w:bookmarkEnd w:id="6"/>
      <w:bookmarkEnd w:id="7"/>
      <w:bookmarkEnd w:id="8"/>
    </w:p>
    <w:p w14:paraId="1F7A99A9" w14:textId="698F70B9" w:rsidR="005E3AF3" w:rsidRDefault="00F06FC1" w:rsidP="00882E52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9C4D05">
        <w:rPr>
          <w:rFonts w:ascii="Arial" w:hAnsi="Arial" w:cs="Arial"/>
          <w:sz w:val="20"/>
          <w:szCs w:val="20"/>
          <w:lang w:eastAsia="en-US"/>
        </w:rPr>
        <w:t xml:space="preserve">Poskytovatel se Dílčí smlouvou zavazuje poskytnout plnění </w:t>
      </w:r>
      <w:r w:rsidR="00511241" w:rsidRPr="009C4D05">
        <w:rPr>
          <w:rFonts w:ascii="Arial" w:hAnsi="Arial" w:cs="Arial"/>
          <w:sz w:val="20"/>
          <w:szCs w:val="20"/>
          <w:lang w:eastAsia="en-US"/>
        </w:rPr>
        <w:t>spočívající v </w:t>
      </w:r>
      <w:r w:rsidR="0075574B" w:rsidRPr="0075574B">
        <w:rPr>
          <w:rFonts w:ascii="Arial" w:hAnsi="Arial" w:cs="Arial"/>
          <w:sz w:val="20"/>
          <w:szCs w:val="20"/>
          <w:lang w:eastAsia="en-US"/>
        </w:rPr>
        <w:t>zajištění kapacit IT odborníků na poskytování odborných poradenských služeb pro řízení rozvoje Klientské zóny. Klientská zóna je moderní digitální platforma pro klienty Ministerstva práce a sociálních věcí. Klientská zóna umožňuje klientům online řešit své žádosti, dávky, výplaty a další služby formou samoobsluhy a snížit tak časovou náročnost a potřebu osobních návštěv na pobočce. Jedná se o klíčovou akci resortu ve vztahu k naplňování zákona o právu na digitální službu (Zákon č. 12/2020 Sb.) tak, aby resort byl schopen efektivně a s přiměřenými náklady na obsluhu v rámci zákonných lhůt odbavovat požadavky občanů na vybrané veřejné služby</w:t>
      </w:r>
      <w:r w:rsidR="00882E52" w:rsidRPr="00882E52">
        <w:rPr>
          <w:rFonts w:ascii="Arial" w:hAnsi="Arial" w:cs="Arial"/>
          <w:sz w:val="20"/>
          <w:szCs w:val="20"/>
          <w:lang w:eastAsia="en-US"/>
        </w:rPr>
        <w:t>.</w:t>
      </w:r>
    </w:p>
    <w:p w14:paraId="4072543D" w14:textId="177E504B" w:rsidR="00793B3D" w:rsidRDefault="00E470A8" w:rsidP="00882E52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>osob na pozic</w:t>
      </w:r>
      <w:r w:rsidR="00882E52">
        <w:rPr>
          <w:rFonts w:ascii="Arial" w:hAnsi="Arial" w:cs="Arial"/>
          <w:sz w:val="20"/>
          <w:szCs w:val="20"/>
        </w:rPr>
        <w:t xml:space="preserve">i </w:t>
      </w:r>
      <w:r w:rsidR="00575969">
        <w:rPr>
          <w:rFonts w:ascii="Arial" w:hAnsi="Arial" w:cs="Arial"/>
          <w:sz w:val="20"/>
          <w:szCs w:val="20"/>
        </w:rPr>
        <w:t>Senior manager</w:t>
      </w:r>
      <w:r w:rsidR="00882E52" w:rsidRPr="002E67A5">
        <w:rPr>
          <w:rFonts w:ascii="Arial" w:hAnsi="Arial" w:cs="Arial"/>
          <w:sz w:val="20"/>
          <w:szCs w:val="20"/>
        </w:rPr>
        <w:t xml:space="preserve"> s </w:t>
      </w:r>
      <w:r w:rsidR="00882E52">
        <w:rPr>
          <w:rFonts w:ascii="Arial" w:hAnsi="Arial" w:cs="Arial"/>
          <w:sz w:val="20"/>
          <w:szCs w:val="20"/>
        </w:rPr>
        <w:t>maximálním</w:t>
      </w:r>
      <w:r w:rsidR="00882E52" w:rsidRPr="002E67A5">
        <w:rPr>
          <w:rFonts w:ascii="Arial" w:hAnsi="Arial" w:cs="Arial"/>
          <w:sz w:val="20"/>
          <w:szCs w:val="20"/>
        </w:rPr>
        <w:t xml:space="preserve"> rozsahem </w:t>
      </w:r>
      <w:r w:rsidR="00A959AE">
        <w:rPr>
          <w:rFonts w:ascii="Arial" w:hAnsi="Arial" w:cs="Arial"/>
          <w:sz w:val="20"/>
          <w:szCs w:val="20"/>
        </w:rPr>
        <w:t>33</w:t>
      </w:r>
      <w:r w:rsidR="004825EB">
        <w:rPr>
          <w:rFonts w:ascii="Arial" w:hAnsi="Arial" w:cs="Arial"/>
          <w:sz w:val="20"/>
          <w:szCs w:val="20"/>
        </w:rPr>
        <w:t>0</w:t>
      </w:r>
      <w:r w:rsidR="00882E52" w:rsidRPr="002E67A5">
        <w:rPr>
          <w:rFonts w:ascii="Arial" w:hAnsi="Arial" w:cs="Arial"/>
          <w:sz w:val="20"/>
          <w:szCs w:val="20"/>
        </w:rPr>
        <w:t xml:space="preserve"> člověkodnů (MD) – 1 FTE</w:t>
      </w:r>
      <w:r w:rsidR="00B70486">
        <w:rPr>
          <w:rFonts w:ascii="Arial" w:hAnsi="Arial" w:cs="Arial"/>
          <w:sz w:val="20"/>
          <w:szCs w:val="20"/>
        </w:rPr>
        <w:t>, jejíž činnosti budou spočívají zejména v</w:t>
      </w:r>
      <w:r w:rsidR="00575969">
        <w:rPr>
          <w:rFonts w:ascii="Arial" w:hAnsi="Arial" w:cs="Arial"/>
          <w:sz w:val="20"/>
          <w:szCs w:val="20"/>
        </w:rPr>
        <w:t> provádění řízení změnových aktivit a organizaci činností týmu, koordinaci činn</w:t>
      </w:r>
      <w:r w:rsidR="0075574B">
        <w:rPr>
          <w:rFonts w:ascii="Arial" w:hAnsi="Arial" w:cs="Arial"/>
          <w:sz w:val="20"/>
          <w:szCs w:val="20"/>
        </w:rPr>
        <w:t>o</w:t>
      </w:r>
      <w:r w:rsidR="00575969">
        <w:rPr>
          <w:rFonts w:ascii="Arial" w:hAnsi="Arial" w:cs="Arial"/>
          <w:sz w:val="20"/>
          <w:szCs w:val="20"/>
        </w:rPr>
        <w:t xml:space="preserve">sti pracovníků, řešení případných konfliktů, vyhodnocení navržených alternativ a předložení finálního stanoviska řídícímu výboru a vedení MPSV, </w:t>
      </w:r>
      <w:r w:rsidR="00575969" w:rsidRPr="00575969">
        <w:rPr>
          <w:rFonts w:ascii="Arial" w:hAnsi="Arial" w:cs="Arial"/>
          <w:sz w:val="20"/>
          <w:szCs w:val="20"/>
        </w:rPr>
        <w:t>řešení veškerých výtek na kvalitu dodaných výstupů</w:t>
      </w:r>
      <w:r w:rsidR="00575969">
        <w:rPr>
          <w:rFonts w:ascii="Arial" w:hAnsi="Arial" w:cs="Arial"/>
          <w:sz w:val="20"/>
          <w:szCs w:val="20"/>
        </w:rPr>
        <w:t xml:space="preserve">m, </w:t>
      </w:r>
      <w:r w:rsidR="00575969" w:rsidRPr="00575969">
        <w:rPr>
          <w:rFonts w:ascii="Arial" w:hAnsi="Arial" w:cs="Arial"/>
          <w:sz w:val="20"/>
          <w:szCs w:val="20"/>
        </w:rPr>
        <w:t>efektivním využití všech jím řízených zdrojů a jejich průběžné optimalizace</w:t>
      </w:r>
      <w:r w:rsidR="00575969">
        <w:rPr>
          <w:rFonts w:ascii="Arial" w:hAnsi="Arial" w:cs="Arial"/>
          <w:sz w:val="20"/>
          <w:szCs w:val="20"/>
        </w:rPr>
        <w:t>, d</w:t>
      </w:r>
      <w:r w:rsidR="00575969" w:rsidRPr="00575969">
        <w:rPr>
          <w:rFonts w:ascii="Arial" w:hAnsi="Arial" w:cs="Arial"/>
          <w:sz w:val="20"/>
          <w:szCs w:val="20"/>
        </w:rPr>
        <w:t>efinici obsahu požadovaných výstupů apod.</w:t>
      </w:r>
      <w:r w:rsidR="00575969">
        <w:rPr>
          <w:rFonts w:cs="Arial"/>
          <w:color w:val="000000"/>
          <w:szCs w:val="20"/>
        </w:rPr>
        <w:t xml:space="preserve"> </w:t>
      </w:r>
      <w:r w:rsidR="00B70486" w:rsidRPr="00882E52">
        <w:rPr>
          <w:rFonts w:ascii="Arial" w:hAnsi="Arial" w:cs="Arial"/>
          <w:sz w:val="20"/>
          <w:szCs w:val="20"/>
        </w:rPr>
        <w:t>(dále jen „</w:t>
      </w:r>
      <w:r w:rsidR="00B70486" w:rsidRPr="00882E52">
        <w:rPr>
          <w:rFonts w:ascii="Arial" w:hAnsi="Arial" w:cs="Arial"/>
          <w:b/>
          <w:bCs/>
          <w:sz w:val="20"/>
          <w:szCs w:val="20"/>
        </w:rPr>
        <w:t>Služby</w:t>
      </w:r>
      <w:r w:rsidR="00B70486" w:rsidRPr="00882E52">
        <w:rPr>
          <w:rFonts w:ascii="Arial" w:hAnsi="Arial" w:cs="Arial"/>
          <w:sz w:val="20"/>
          <w:szCs w:val="20"/>
        </w:rPr>
        <w:t>“)</w:t>
      </w:r>
      <w:r w:rsidR="00B70486">
        <w:rPr>
          <w:rFonts w:ascii="Arial" w:hAnsi="Arial" w:cs="Arial"/>
          <w:sz w:val="20"/>
          <w:szCs w:val="20"/>
        </w:rPr>
        <w:t>.</w:t>
      </w:r>
    </w:p>
    <w:p w14:paraId="551F5FFE" w14:textId="77777777" w:rsidR="00B70486" w:rsidRDefault="00B70486" w:rsidP="00B70486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9" w:name="_Ref98485684"/>
      <w:bookmarkStart w:id="10" w:name="_Ref372629542"/>
      <w:r>
        <w:rPr>
          <w:rFonts w:ascii="Arial" w:hAnsi="Arial" w:cs="Arial"/>
          <w:sz w:val="20"/>
          <w:szCs w:val="20"/>
        </w:rPr>
        <w:t>Výše uvedený počet MD představuje maximální počet MD pro realizaci plnění dle Dílčí smlouvy. Objednatel je oprávněn poptávat služby dle svých aktuálních potřeb, tj. poptávat Služby v nižším rozsahu, než je stanovený maximální počet.</w:t>
      </w:r>
    </w:p>
    <w:p w14:paraId="139D1E39" w14:textId="77777777" w:rsidR="00B70486" w:rsidRDefault="00B70486" w:rsidP="00B70486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smlouvy prostřednictvím účastni </w:t>
      </w:r>
      <w:r w:rsidRPr="00FD5EE9">
        <w:rPr>
          <w:rFonts w:ascii="Arial" w:hAnsi="Arial" w:cs="Arial"/>
          <w:sz w:val="20"/>
          <w:szCs w:val="20"/>
        </w:rPr>
        <w:t>člen</w:t>
      </w:r>
      <w:r>
        <w:rPr>
          <w:rFonts w:ascii="Arial" w:hAnsi="Arial" w:cs="Arial"/>
          <w:sz w:val="20"/>
          <w:szCs w:val="20"/>
        </w:rPr>
        <w:t>a</w:t>
      </w:r>
      <w:r w:rsidRPr="00FD5EE9">
        <w:rPr>
          <w:rFonts w:ascii="Arial" w:hAnsi="Arial" w:cs="Arial"/>
          <w:sz w:val="20"/>
          <w:szCs w:val="20"/>
        </w:rPr>
        <w:t xml:space="preserve"> realizačního týmu uvedeného v Příloze č. 1 této </w:t>
      </w:r>
      <w:r>
        <w:rPr>
          <w:rFonts w:ascii="Arial" w:hAnsi="Arial" w:cs="Arial"/>
          <w:sz w:val="20"/>
          <w:szCs w:val="20"/>
        </w:rPr>
        <w:t xml:space="preserve">Dílčí smlouvy. Pro náhradu či výměnu člena realizačního týmu pro plnění Dílčí smlouvy se použije odst. 3.10 Rámcové dohody (ve znění Dodatku č. 1) obdobně a pro porušení této povinnosti odst. 15.4 Rámcové dohody. </w:t>
      </w:r>
    </w:p>
    <w:bookmarkEnd w:id="9"/>
    <w:bookmarkEnd w:id="10"/>
    <w:p w14:paraId="6DFA7854" w14:textId="76F6F4E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844D1B">
        <w:rPr>
          <w:rFonts w:ascii="Arial" w:hAnsi="Arial" w:cs="Arial"/>
          <w:sz w:val="20"/>
          <w:szCs w:val="20"/>
        </w:rPr>
        <w:t>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1" w:name="_Toc357594082"/>
      <w:bookmarkStart w:id="12" w:name="_Toc358638378"/>
      <w:bookmarkStart w:id="13" w:name="_Toc361816451"/>
      <w:bookmarkStart w:id="14" w:name="_Toc361816564"/>
      <w:r w:rsidRPr="00407C33">
        <w:rPr>
          <w:rFonts w:ascii="Arial" w:hAnsi="Arial" w:cs="Arial"/>
          <w:sz w:val="20"/>
          <w:szCs w:val="20"/>
        </w:rPr>
        <w:lastRenderedPageBreak/>
        <w:t xml:space="preserve">CENA </w:t>
      </w:r>
      <w:bookmarkEnd w:id="11"/>
      <w:bookmarkEnd w:id="12"/>
      <w:bookmarkEnd w:id="13"/>
      <w:bookmarkEnd w:id="14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8CA5C0D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 xml:space="preserve">“), která bude účtována v zákonem stanovené výši. Ceny za poskytování Služeb za jednotlivé typy dílčích plnění jsou uvedeny v Příloze č. </w:t>
      </w:r>
      <w:r w:rsidR="00BC2669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681EBE11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5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035B38">
        <w:rPr>
          <w:rFonts w:ascii="Arial" w:hAnsi="Arial" w:cs="Arial"/>
          <w:sz w:val="20"/>
          <w:szCs w:val="20"/>
          <w:lang w:eastAsia="en-US"/>
        </w:rPr>
        <w:t xml:space="preserve"> 4 950 000</w:t>
      </w:r>
      <w:r w:rsidRPr="00844D1B">
        <w:rPr>
          <w:rFonts w:ascii="Arial" w:hAnsi="Arial" w:cs="Arial"/>
          <w:sz w:val="20"/>
          <w:szCs w:val="20"/>
        </w:rPr>
        <w:t>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5"/>
    </w:p>
    <w:p w14:paraId="7D7F9416" w14:textId="77777777" w:rsidR="004825EB" w:rsidRPr="00407C33" w:rsidRDefault="004825EB" w:rsidP="004825EB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</w:t>
      </w:r>
      <w:r>
        <w:rPr>
          <w:rFonts w:ascii="Arial" w:hAnsi="Arial" w:cs="Arial"/>
          <w:sz w:val="20"/>
          <w:szCs w:val="20"/>
        </w:rPr>
        <w:t> </w:t>
      </w:r>
      <w:r w:rsidRPr="00407C33">
        <w:rPr>
          <w:rFonts w:ascii="Arial" w:hAnsi="Arial" w:cs="Arial"/>
          <w:sz w:val="20"/>
          <w:szCs w:val="20"/>
        </w:rPr>
        <w:t>jednotkov</w:t>
      </w:r>
      <w:r>
        <w:rPr>
          <w:rFonts w:ascii="Arial" w:hAnsi="Arial" w:cs="Arial"/>
          <w:sz w:val="20"/>
          <w:szCs w:val="20"/>
        </w:rPr>
        <w:t xml:space="preserve">ou </w:t>
      </w:r>
      <w:r w:rsidRPr="00407C33">
        <w:rPr>
          <w:rFonts w:ascii="Arial" w:hAnsi="Arial" w:cs="Arial"/>
          <w:sz w:val="20"/>
          <w:szCs w:val="20"/>
        </w:rPr>
        <w:t>cen</w:t>
      </w:r>
      <w:r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za příslušn</w:t>
      </w:r>
      <w:r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rol</w:t>
      </w:r>
      <w:r>
        <w:rPr>
          <w:rFonts w:ascii="Arial" w:hAnsi="Arial" w:cs="Arial"/>
          <w:sz w:val="20"/>
          <w:szCs w:val="20"/>
        </w:rPr>
        <w:t>i</w:t>
      </w:r>
      <w:r w:rsidRPr="00407C33">
        <w:rPr>
          <w:rFonts w:ascii="Arial" w:hAnsi="Arial" w:cs="Arial"/>
          <w:sz w:val="20"/>
          <w:szCs w:val="20"/>
        </w:rPr>
        <w:t xml:space="preserve"> uveden</w:t>
      </w:r>
      <w:r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</w:t>
      </w:r>
      <w:r>
        <w:rPr>
          <w:rFonts w:ascii="Arial" w:hAnsi="Arial" w:cs="Arial"/>
          <w:sz w:val="20"/>
          <w:szCs w:val="20"/>
          <w:lang w:eastAsia="en-US"/>
        </w:rPr>
        <w:t> 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jeden (1) člověkoden a počet člověkodní nutných k řádnému poskytnutí Služeb. </w:t>
      </w:r>
    </w:p>
    <w:p w14:paraId="4083B8D8" w14:textId="0AAB10F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844D1B">
        <w:rPr>
          <w:rFonts w:ascii="Arial" w:hAnsi="Arial" w:cs="Arial"/>
          <w:sz w:val="20"/>
          <w:szCs w:val="20"/>
          <w:lang w:eastAsia="en-US"/>
        </w:rPr>
        <w:t>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5847AD51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9B1509">
        <w:rPr>
          <w:rFonts w:ascii="Arial" w:hAnsi="Arial" w:cs="Arial"/>
          <w:sz w:val="20"/>
          <w:szCs w:val="20"/>
          <w:lang w:eastAsia="en-US"/>
        </w:rPr>
        <w:t>od dne nabytí účinnosti Dílčí smlouvy</w:t>
      </w:r>
      <w:r w:rsidR="00A959AE">
        <w:rPr>
          <w:rFonts w:ascii="Arial" w:hAnsi="Arial" w:cs="Arial"/>
          <w:sz w:val="20"/>
          <w:szCs w:val="20"/>
          <w:lang w:eastAsia="en-US"/>
        </w:rPr>
        <w:t xml:space="preserve"> do 31. 12. 2025</w:t>
      </w:r>
      <w:r>
        <w:rPr>
          <w:rFonts w:ascii="Arial" w:hAnsi="Arial" w:cs="Arial"/>
          <w:sz w:val="20"/>
          <w:szCs w:val="20"/>
          <w:lang w:eastAsia="en-US"/>
        </w:rPr>
        <w:t>, případně do vyčerpání stanovené maximální částky uvedené v odst.</w:t>
      </w:r>
      <w:r w:rsidR="00844D1B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6" w:name="_Toc357594085"/>
      <w:bookmarkStart w:id="17" w:name="_Toc358638381"/>
      <w:bookmarkStart w:id="18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6"/>
      <w:bookmarkEnd w:id="17"/>
      <w:bookmarkEnd w:id="18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32AF28FC" w14:textId="52DBBCA2" w:rsidR="00F06FC1" w:rsidRPr="00407C33" w:rsidRDefault="00F06FC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BC2669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DF5402"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1"/>
    <w:bookmarkEnd w:id="2"/>
    <w:bookmarkEnd w:id="3"/>
    <w:bookmarkEnd w:id="4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3E6030" w:rsidRPr="00A16B28" w14:paraId="7843739D" w14:textId="77777777" w:rsidTr="00A72191">
        <w:trPr>
          <w:jc w:val="center"/>
        </w:trPr>
        <w:tc>
          <w:tcPr>
            <w:tcW w:w="4535" w:type="dxa"/>
          </w:tcPr>
          <w:p w14:paraId="50674FBE" w14:textId="77777777" w:rsidR="003E6030" w:rsidRPr="00A16B28" w:rsidRDefault="003E6030" w:rsidP="00A72191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lastRenderedPageBreak/>
              <w:t>Objednatel</w:t>
            </w:r>
          </w:p>
          <w:p w14:paraId="266B0245" w14:textId="77777777" w:rsidR="003E6030" w:rsidRPr="00A16B28" w:rsidRDefault="003E6030" w:rsidP="00A721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242C729" w14:textId="77777777" w:rsidR="003E6030" w:rsidRPr="00A16B28" w:rsidRDefault="003E6030" w:rsidP="00A721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>dne elektronického podpisu</w:t>
            </w:r>
          </w:p>
          <w:p w14:paraId="06DF75A5" w14:textId="77777777" w:rsidR="003E6030" w:rsidRPr="00A16B28" w:rsidRDefault="003E6030" w:rsidP="00A72191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45B0F742" w14:textId="77777777" w:rsidR="003E6030" w:rsidRPr="00A16B28" w:rsidRDefault="003E6030" w:rsidP="00A721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310A8149" w14:textId="77777777" w:rsidR="003E6030" w:rsidRPr="00A16B28" w:rsidRDefault="003E6030" w:rsidP="00A721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B0E8CFB" w14:textId="77777777" w:rsidR="003E6030" w:rsidRPr="00A16B28" w:rsidRDefault="003E6030" w:rsidP="00A721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3E6030" w:rsidRPr="00A16B28" w14:paraId="353582FE" w14:textId="77777777" w:rsidTr="00A72191">
        <w:trPr>
          <w:trHeight w:val="820"/>
          <w:jc w:val="center"/>
        </w:trPr>
        <w:tc>
          <w:tcPr>
            <w:tcW w:w="4535" w:type="dxa"/>
          </w:tcPr>
          <w:p w14:paraId="4EB746BE" w14:textId="77777777" w:rsidR="003E6030" w:rsidRPr="00A16B28" w:rsidRDefault="003E6030" w:rsidP="00A721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6821D8D6" w14:textId="77777777" w:rsidR="003E6030" w:rsidRPr="00A16B28" w:rsidRDefault="003E6030" w:rsidP="00A721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5888692" w14:textId="77777777" w:rsidR="003E6030" w:rsidRPr="00A16B28" w:rsidRDefault="003E6030" w:rsidP="00A721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19F8069" w14:textId="77777777" w:rsidR="003E6030" w:rsidRPr="00A16B28" w:rsidRDefault="003E6030" w:rsidP="00A721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 sociálních věcí</w:t>
            </w:r>
          </w:p>
          <w:p w14:paraId="2F0DE8E1" w14:textId="77777777" w:rsidR="003E6030" w:rsidRPr="00E07D66" w:rsidRDefault="003E6030" w:rsidP="00A72191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bCs/>
                <w:sz w:val="20"/>
                <w:szCs w:val="20"/>
              </w:rPr>
              <w:t>Ing. Karel Trpkoš</w:t>
            </w:r>
          </w:p>
          <w:p w14:paraId="43ABC413" w14:textId="77777777" w:rsidR="003E6030" w:rsidRPr="00A16B28" w:rsidRDefault="003E6030" w:rsidP="00A721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vrchní ředitel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sekce</w:t>
            </w:r>
            <w:r>
              <w:rPr>
                <w:rFonts w:ascii="Arial" w:hAnsi="Arial" w:cs="Arial"/>
                <w:sz w:val="20"/>
                <w:szCs w:val="22"/>
              </w:rPr>
              <w:t xml:space="preserve"> informačních technologií</w:t>
            </w:r>
          </w:p>
        </w:tc>
        <w:tc>
          <w:tcPr>
            <w:tcW w:w="4535" w:type="dxa"/>
          </w:tcPr>
          <w:p w14:paraId="2F8DD98E" w14:textId="77777777" w:rsidR="003E6030" w:rsidRPr="00A16B28" w:rsidRDefault="003E6030" w:rsidP="00A721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6FDFEF74" w14:textId="77777777" w:rsidR="003E6030" w:rsidRPr="00A16B28" w:rsidRDefault="003E6030" w:rsidP="00A721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CF2314B" w14:textId="77777777" w:rsidR="003E6030" w:rsidRPr="00A16B28" w:rsidRDefault="003E6030" w:rsidP="00A721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725A09B2" w14:textId="77777777" w:rsidR="003E6030" w:rsidRDefault="003E6030" w:rsidP="00A72191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FA2733">
              <w:rPr>
                <w:rFonts w:ascii="Arial" w:hAnsi="Arial" w:cs="Arial"/>
                <w:b/>
                <w:color w:val="000000"/>
                <w:sz w:val="20"/>
                <w:szCs w:val="20"/>
              </w:rPr>
              <w:t>KPMG Česká republika, s.r.o.</w:t>
            </w:r>
          </w:p>
          <w:p w14:paraId="0332F0D2" w14:textId="77777777" w:rsidR="003E6030" w:rsidRDefault="003E6030" w:rsidP="00A721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 w:rsidRPr="004D66EA">
              <w:rPr>
                <w:rFonts w:ascii="Arial" w:hAnsi="Arial" w:cs="Arial"/>
                <w:bCs/>
                <w:sz w:val="20"/>
                <w:szCs w:val="20"/>
              </w:rPr>
              <w:t>Martin Hladík</w:t>
            </w:r>
          </w:p>
          <w:p w14:paraId="544D6534" w14:textId="77777777" w:rsidR="003E6030" w:rsidRPr="00A16B28" w:rsidRDefault="003E6030" w:rsidP="00A721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6EA">
              <w:rPr>
                <w:rFonts w:ascii="Arial" w:hAnsi="Arial" w:cs="Arial"/>
                <w:bCs/>
                <w:sz w:val="20"/>
                <w:szCs w:val="20"/>
              </w:rPr>
              <w:t>prokurista</w:t>
            </w:r>
          </w:p>
          <w:p w14:paraId="38306F95" w14:textId="77777777" w:rsidR="003E6030" w:rsidRPr="00A16B28" w:rsidRDefault="003E6030" w:rsidP="00A721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6030" w:rsidRPr="00A16B28" w14:paraId="726EF5EA" w14:textId="77777777" w:rsidTr="00A72191">
        <w:trPr>
          <w:trHeight w:val="820"/>
          <w:jc w:val="center"/>
        </w:trPr>
        <w:tc>
          <w:tcPr>
            <w:tcW w:w="4535" w:type="dxa"/>
          </w:tcPr>
          <w:p w14:paraId="60EF1846" w14:textId="77777777" w:rsidR="003E6030" w:rsidRPr="00A16B28" w:rsidRDefault="003E6030" w:rsidP="00A721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4F8312A4" w14:textId="77777777" w:rsidR="003E6030" w:rsidRPr="00A16B28" w:rsidRDefault="003E6030" w:rsidP="00A721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6030" w:rsidRPr="00A16B28" w14:paraId="001EFD6B" w14:textId="77777777" w:rsidTr="00A72191">
        <w:trPr>
          <w:trHeight w:val="820"/>
          <w:jc w:val="center"/>
        </w:trPr>
        <w:tc>
          <w:tcPr>
            <w:tcW w:w="4535" w:type="dxa"/>
          </w:tcPr>
          <w:p w14:paraId="25DD1822" w14:textId="77777777" w:rsidR="003E6030" w:rsidRPr="00A16B28" w:rsidRDefault="003E6030" w:rsidP="00A721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DF38939" w14:textId="77777777" w:rsidR="003E6030" w:rsidRPr="00A16B28" w:rsidRDefault="003E6030" w:rsidP="00A721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2E42460" w14:textId="77777777" w:rsidR="003E6030" w:rsidRPr="00A16B28" w:rsidRDefault="003E6030" w:rsidP="00A721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5545A75" w14:textId="77777777" w:rsidR="003E6030" w:rsidRPr="00A16B28" w:rsidRDefault="003E6030" w:rsidP="00A721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3E6030" w:rsidRPr="00A16B28" w14:paraId="6EC9BDB6" w14:textId="77777777" w:rsidTr="00A72191">
        <w:trPr>
          <w:trHeight w:val="820"/>
          <w:jc w:val="center"/>
        </w:trPr>
        <w:tc>
          <w:tcPr>
            <w:tcW w:w="4535" w:type="dxa"/>
          </w:tcPr>
          <w:p w14:paraId="3FECAD37" w14:textId="77777777" w:rsidR="003E6030" w:rsidRPr="00A16B28" w:rsidRDefault="003E6030" w:rsidP="00A721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75BDEB6C" w14:textId="77777777" w:rsidR="003E6030" w:rsidRDefault="003E6030" w:rsidP="00A721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11FD91A9" w14:textId="77777777" w:rsidR="003E6030" w:rsidRPr="00A16B28" w:rsidRDefault="003E6030" w:rsidP="00A721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47C9CAF3" w14:textId="77777777" w:rsidR="003E6030" w:rsidRPr="00A16B28" w:rsidRDefault="003E6030" w:rsidP="00A721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37B9BDA" w14:textId="77777777" w:rsidR="003E6030" w:rsidRPr="00A16B28" w:rsidRDefault="003E6030" w:rsidP="00A72191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5816D049" w14:textId="77777777" w:rsidR="003E6030" w:rsidRDefault="003E6030" w:rsidP="00A72191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 s.r.o.</w:t>
            </w:r>
          </w:p>
          <w:p w14:paraId="7E417567" w14:textId="77777777" w:rsidR="003E6030" w:rsidRDefault="003E6030" w:rsidP="00A72191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avel </w:t>
            </w:r>
            <w:r w:rsidRPr="004D66EA">
              <w:rPr>
                <w:rFonts w:ascii="Arial" w:hAnsi="Arial" w:cs="Arial"/>
                <w:bCs/>
                <w:sz w:val="20"/>
                <w:szCs w:val="20"/>
              </w:rPr>
              <w:t>Wimmer</w:t>
            </w:r>
          </w:p>
          <w:p w14:paraId="3041FE69" w14:textId="77777777" w:rsidR="003E6030" w:rsidRPr="00521E7C" w:rsidRDefault="003E6030" w:rsidP="00A72191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ednatel</w:t>
            </w: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4788F651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230A26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87" w:type="dxa"/>
        <w:tblLook w:val="04A0" w:firstRow="1" w:lastRow="0" w:firstColumn="1" w:lastColumn="0" w:noHBand="0" w:noVBand="1"/>
      </w:tblPr>
      <w:tblGrid>
        <w:gridCol w:w="2381"/>
        <w:gridCol w:w="2977"/>
        <w:gridCol w:w="1631"/>
        <w:gridCol w:w="2098"/>
      </w:tblGrid>
      <w:tr w:rsidR="00DF5402" w:rsidRPr="00A5360B" w14:paraId="67EB180C" w14:textId="11127166" w:rsidTr="00856DB6">
        <w:trPr>
          <w:trHeight w:val="57"/>
        </w:trPr>
        <w:tc>
          <w:tcPr>
            <w:tcW w:w="2381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098" w:type="dxa"/>
            <w:shd w:val="clear" w:color="auto" w:fill="F2F2F2" w:themeFill="background1" w:themeFillShade="F2"/>
            <w:vAlign w:val="center"/>
          </w:tcPr>
          <w:p w14:paraId="1FB2BE5D" w14:textId="0B5DC34D" w:rsidR="00DF5402" w:rsidRPr="00BB2C2E" w:rsidRDefault="00DF5402" w:rsidP="00856DB6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Cena</w:t>
            </w:r>
          </w:p>
          <w:p w14:paraId="0B950A22" w14:textId="273DBDCB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A56AC2" w:rsidRPr="00A5360B" w14:paraId="44A413DB" w14:textId="55032CF4" w:rsidTr="00A56AC2">
        <w:trPr>
          <w:trHeight w:val="57"/>
        </w:trPr>
        <w:tc>
          <w:tcPr>
            <w:tcW w:w="2381" w:type="dxa"/>
            <w:shd w:val="clear" w:color="auto" w:fill="auto"/>
            <w:vAlign w:val="center"/>
          </w:tcPr>
          <w:p w14:paraId="46209C55" w14:textId="0379765A" w:rsidR="00A56AC2" w:rsidRPr="00856DB6" w:rsidRDefault="00575969" w:rsidP="00A56AC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nior manager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6C1A365A" w14:textId="29C6B1BF" w:rsidR="00A56AC2" w:rsidRPr="00796AF1" w:rsidRDefault="00A839A2" w:rsidP="00A56AC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39A2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035C87E9" w14:textId="3561784C" w:rsidR="00A56AC2" w:rsidRPr="00796AF1" w:rsidRDefault="00A56AC2" w:rsidP="00A56AC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75E0698C" w14:textId="6CB7975A" w:rsidR="00A56AC2" w:rsidRPr="00796AF1" w:rsidRDefault="00035B38" w:rsidP="00A56AC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5 0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BEB22" w14:textId="77777777" w:rsidR="006B4EB5" w:rsidRDefault="006B4EB5">
      <w:r>
        <w:separator/>
      </w:r>
    </w:p>
  </w:endnote>
  <w:endnote w:type="continuationSeparator" w:id="0">
    <w:p w14:paraId="60D2B268" w14:textId="77777777" w:rsidR="006B4EB5" w:rsidRDefault="006B4EB5">
      <w:r>
        <w:continuationSeparator/>
      </w:r>
    </w:p>
  </w:endnote>
  <w:endnote w:type="continuationNotice" w:id="1">
    <w:p w14:paraId="0EE46DC3" w14:textId="77777777" w:rsidR="006B4EB5" w:rsidRDefault="006B4E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880A9" w14:textId="77777777" w:rsidR="006B4EB5" w:rsidRDefault="006B4EB5">
      <w:r>
        <w:separator/>
      </w:r>
    </w:p>
  </w:footnote>
  <w:footnote w:type="continuationSeparator" w:id="0">
    <w:p w14:paraId="54415CD4" w14:textId="77777777" w:rsidR="006B4EB5" w:rsidRDefault="006B4EB5">
      <w:r>
        <w:continuationSeparator/>
      </w:r>
    </w:p>
  </w:footnote>
  <w:footnote w:type="continuationNotice" w:id="1">
    <w:p w14:paraId="27EBB006" w14:textId="77777777" w:rsidR="006B4EB5" w:rsidRDefault="006B4E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0pt;height:136.5pt" o:bullet="t">
        <v:imagedata r:id="rId1" o:title=""/>
      </v:shape>
    </w:pict>
  </w:numPicBullet>
  <w:numPicBullet w:numPicBulletId="1">
    <w:pict>
      <v:shape id="_x0000_i1027" type="#_x0000_t75" style="width:14.25pt;height:14.25pt" o:bullet="t">
        <v:imagedata r:id="rId2" o:title=""/>
      </v:shape>
    </w:pict>
  </w:numPicBullet>
  <w:numPicBullet w:numPicBulletId="2">
    <w:pict>
      <v:shape id="_x0000_i1028" type="#_x0000_t75" style="width:7.5pt;height:7.5pt" o:bullet="t">
        <v:imagedata r:id="rId3" o:title=""/>
      </v:shape>
    </w:pict>
  </w:numPicBullet>
  <w:numPicBullet w:numPicBulletId="3">
    <w:pict>
      <v:shape id="_x0000_i1029" type="#_x0000_t75" style="width:7.5pt;height:7.5pt" o:bullet="t">
        <v:imagedata r:id="rId4" o:title=""/>
      </v:shape>
    </w:pict>
  </w:numPicBullet>
  <w:numPicBullet w:numPicBulletId="4">
    <w:pict>
      <v:shape id="_x0000_i1030" type="#_x0000_t75" style="width:7.5pt;height:7.5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4" w15:restartNumberingAfterBreak="0">
    <w:nsid w:val="15D11EF8"/>
    <w:multiLevelType w:val="hybridMultilevel"/>
    <w:tmpl w:val="33AC9C7E"/>
    <w:lvl w:ilvl="0" w:tplc="77BCCF9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1" w:tplc="0B3C525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6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741441"/>
    <w:multiLevelType w:val="hybridMultilevel"/>
    <w:tmpl w:val="18E69F54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9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0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4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5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6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7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9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30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4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5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6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7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9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40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2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3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5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7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8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0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1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2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3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4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5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6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7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6"/>
  </w:num>
  <w:num w:numId="2" w16cid:durableId="250742039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4"/>
  </w:num>
  <w:num w:numId="5" w16cid:durableId="1600867120">
    <w:abstractNumId w:val="18"/>
  </w:num>
  <w:num w:numId="6" w16cid:durableId="949317791">
    <w:abstractNumId w:val="13"/>
  </w:num>
  <w:num w:numId="7" w16cid:durableId="294872119">
    <w:abstractNumId w:val="42"/>
  </w:num>
  <w:num w:numId="8" w16cid:durableId="2060742888">
    <w:abstractNumId w:val="54"/>
  </w:num>
  <w:num w:numId="9" w16cid:durableId="745686164">
    <w:abstractNumId w:val="36"/>
  </w:num>
  <w:num w:numId="10" w16cid:durableId="1645768299">
    <w:abstractNumId w:val="28"/>
  </w:num>
  <w:num w:numId="11" w16cid:durableId="10037740">
    <w:abstractNumId w:val="24"/>
  </w:num>
  <w:num w:numId="12" w16cid:durableId="409543295">
    <w:abstractNumId w:val="39"/>
  </w:num>
  <w:num w:numId="13" w16cid:durableId="654459808">
    <w:abstractNumId w:val="38"/>
  </w:num>
  <w:num w:numId="14" w16cid:durableId="463155709">
    <w:abstractNumId w:val="10"/>
  </w:num>
  <w:num w:numId="15" w16cid:durableId="2120103895">
    <w:abstractNumId w:val="48"/>
  </w:num>
  <w:num w:numId="16" w16cid:durableId="252393947">
    <w:abstractNumId w:val="15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5"/>
  </w:num>
  <w:num w:numId="21" w16cid:durableId="106316517">
    <w:abstractNumId w:val="43"/>
  </w:num>
  <w:num w:numId="22" w16cid:durableId="1418865306">
    <w:abstractNumId w:val="47"/>
  </w:num>
  <w:num w:numId="23" w16cid:durableId="770664537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19"/>
  </w:num>
  <w:num w:numId="27" w16cid:durableId="173426749">
    <w:abstractNumId w:val="46"/>
  </w:num>
  <w:num w:numId="28" w16cid:durableId="758210841">
    <w:abstractNumId w:val="52"/>
  </w:num>
  <w:num w:numId="29" w16cid:durableId="359165940">
    <w:abstractNumId w:val="53"/>
  </w:num>
  <w:num w:numId="30" w16cid:durableId="2027823902">
    <w:abstractNumId w:val="29"/>
  </w:num>
  <w:num w:numId="31" w16cid:durableId="1480613658">
    <w:abstractNumId w:val="41"/>
  </w:num>
  <w:num w:numId="32" w16cid:durableId="112411444">
    <w:abstractNumId w:val="50"/>
  </w:num>
  <w:num w:numId="33" w16cid:durableId="1384864722">
    <w:abstractNumId w:val="40"/>
  </w:num>
  <w:num w:numId="34" w16cid:durableId="1364398714">
    <w:abstractNumId w:val="34"/>
  </w:num>
  <w:num w:numId="35" w16cid:durableId="1414161201">
    <w:abstractNumId w:val="6"/>
  </w:num>
  <w:num w:numId="36" w16cid:durableId="900405738">
    <w:abstractNumId w:val="20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2"/>
  </w:num>
  <w:num w:numId="40" w16cid:durableId="121701034">
    <w:abstractNumId w:val="7"/>
  </w:num>
  <w:num w:numId="41" w16cid:durableId="782190033">
    <w:abstractNumId w:val="30"/>
  </w:num>
  <w:num w:numId="42" w16cid:durableId="79330020">
    <w:abstractNumId w:val="25"/>
  </w:num>
  <w:num w:numId="43" w16cid:durableId="936643173">
    <w:abstractNumId w:val="57"/>
  </w:num>
  <w:num w:numId="44" w16cid:durableId="932325692">
    <w:abstractNumId w:val="16"/>
  </w:num>
  <w:num w:numId="45" w16cid:durableId="561913590">
    <w:abstractNumId w:val="5"/>
  </w:num>
  <w:num w:numId="46" w16cid:durableId="861821656">
    <w:abstractNumId w:val="31"/>
  </w:num>
  <w:num w:numId="47" w16cid:durableId="1609387607">
    <w:abstractNumId w:val="45"/>
  </w:num>
  <w:num w:numId="48" w16cid:durableId="155373223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2"/>
  </w:num>
  <w:num w:numId="50" w16cid:durableId="933439668">
    <w:abstractNumId w:val="27"/>
  </w:num>
  <w:num w:numId="51" w16cid:durableId="510222785">
    <w:abstractNumId w:val="37"/>
  </w:num>
  <w:num w:numId="52" w16cid:durableId="908535363">
    <w:abstractNumId w:val="11"/>
  </w:num>
  <w:num w:numId="53" w16cid:durableId="2147159868">
    <w:abstractNumId w:val="32"/>
  </w:num>
  <w:num w:numId="54" w16cid:durableId="1777947227">
    <w:abstractNumId w:val="56"/>
  </w:num>
  <w:num w:numId="55" w16cid:durableId="823737311">
    <w:abstractNumId w:val="23"/>
  </w:num>
  <w:num w:numId="56" w16cid:durableId="1519537922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333795523">
    <w:abstractNumId w:val="26"/>
  </w:num>
  <w:num w:numId="58" w16cid:durableId="690763604">
    <w:abstractNumId w:val="26"/>
  </w:num>
  <w:num w:numId="59" w16cid:durableId="2033145636">
    <w:abstractNumId w:val="26"/>
  </w:num>
  <w:num w:numId="60" w16cid:durableId="391932056">
    <w:abstractNumId w:val="17"/>
  </w:num>
  <w:num w:numId="61" w16cid:durableId="1316565056">
    <w:abstractNumId w:val="26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150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5B38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6B2D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0A26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5B5D"/>
    <w:rsid w:val="002C6B78"/>
    <w:rsid w:val="002C76B1"/>
    <w:rsid w:val="002D17D1"/>
    <w:rsid w:val="002D1B17"/>
    <w:rsid w:val="002D2343"/>
    <w:rsid w:val="002D2D47"/>
    <w:rsid w:val="002D31EA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B6B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030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AB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5EB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5969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90024"/>
    <w:rsid w:val="0059080A"/>
    <w:rsid w:val="0059093B"/>
    <w:rsid w:val="00590DD6"/>
    <w:rsid w:val="005913A5"/>
    <w:rsid w:val="00591C9F"/>
    <w:rsid w:val="00593851"/>
    <w:rsid w:val="00593A6D"/>
    <w:rsid w:val="00593CF1"/>
    <w:rsid w:val="00594551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829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3AF3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74B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1B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6DB6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12A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2E52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4F79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E7BEB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509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4D05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0006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6AC2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39A2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9AE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195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39F3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486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69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E7ECB"/>
    <w:rsid w:val="00BF2A86"/>
    <w:rsid w:val="00BF3457"/>
    <w:rsid w:val="00BF3845"/>
    <w:rsid w:val="00BF45E3"/>
    <w:rsid w:val="00BF55FF"/>
    <w:rsid w:val="00BF6592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87BE7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407C"/>
    <w:rsid w:val="00CD7DD6"/>
    <w:rsid w:val="00CE1B66"/>
    <w:rsid w:val="00CE2105"/>
    <w:rsid w:val="00CE29AB"/>
    <w:rsid w:val="00CE3BDF"/>
    <w:rsid w:val="00CE3D7D"/>
    <w:rsid w:val="00CE4865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41A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456F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A5C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1505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5</Pages>
  <Words>1121</Words>
  <Characters>6652</Characters>
  <Application>Microsoft Office Word</Application>
  <DocSecurity>0</DocSecurity>
  <Lines>55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58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Autor</cp:lastModifiedBy>
  <cp:revision>45</cp:revision>
  <cp:lastPrinted>2022-11-22T11:37:00Z</cp:lastPrinted>
  <dcterms:created xsi:type="dcterms:W3CDTF">2023-08-14T19:38:00Z</dcterms:created>
  <dcterms:modified xsi:type="dcterms:W3CDTF">2024-06-14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